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11A5F" w14:textId="5A89FA66" w:rsidR="009A4321" w:rsidRDefault="00D541EE">
      <w:r>
        <w:t xml:space="preserve">Top 10 movies with </w:t>
      </w:r>
      <w:r w:rsidR="009A4321">
        <w:rPr>
          <w:rFonts w:hint="eastAsia"/>
        </w:rPr>
        <w:t>R</w:t>
      </w:r>
      <w:r w:rsidR="009A4321">
        <w:t>OI smallest to largest 2008-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1846"/>
        <w:gridCol w:w="2690"/>
        <w:gridCol w:w="1701"/>
        <w:gridCol w:w="1213"/>
      </w:tblGrid>
      <w:tr w:rsidR="00332586" w:rsidRPr="00C33027" w14:paraId="440078A5" w14:textId="77777777" w:rsidTr="003F2029">
        <w:trPr>
          <w:trHeight w:val="276"/>
        </w:trPr>
        <w:tc>
          <w:tcPr>
            <w:tcW w:w="846" w:type="dxa"/>
            <w:noWrap/>
            <w:hideMark/>
          </w:tcPr>
          <w:p w14:paraId="1DEAA605" w14:textId="77777777" w:rsidR="00332586" w:rsidRPr="00C33027" w:rsidRDefault="00332586" w:rsidP="001D563D">
            <w:bookmarkStart w:id="0" w:name="_Hlk100267930"/>
            <w:r w:rsidRPr="00C33027">
              <w:rPr>
                <w:rFonts w:hint="eastAsia"/>
              </w:rPr>
              <w:t>Year</w:t>
            </w:r>
          </w:p>
        </w:tc>
        <w:tc>
          <w:tcPr>
            <w:tcW w:w="1846" w:type="dxa"/>
            <w:noWrap/>
            <w:hideMark/>
          </w:tcPr>
          <w:p w14:paraId="4DEFD79F" w14:textId="77777777" w:rsidR="00332586" w:rsidRPr="00C33027" w:rsidRDefault="00332586" w:rsidP="001D563D">
            <w:r w:rsidRPr="00C33027">
              <w:rPr>
                <w:rFonts w:hint="eastAsia"/>
              </w:rPr>
              <w:t>Movie</w:t>
            </w:r>
          </w:p>
        </w:tc>
        <w:tc>
          <w:tcPr>
            <w:tcW w:w="2690" w:type="dxa"/>
            <w:noWrap/>
            <w:hideMark/>
          </w:tcPr>
          <w:p w14:paraId="40D6B800" w14:textId="77777777" w:rsidR="00FB3A00" w:rsidRPr="00C33027" w:rsidRDefault="00FB3A00" w:rsidP="00FB3A00">
            <w:r w:rsidRPr="00C33027">
              <w:rPr>
                <w:rFonts w:hint="eastAsia"/>
              </w:rPr>
              <w:t>Genre</w:t>
            </w:r>
          </w:p>
          <w:p w14:paraId="052FC562" w14:textId="7D6C3DDF" w:rsidR="00332586" w:rsidRPr="00C33027" w:rsidRDefault="00332586" w:rsidP="001D563D"/>
        </w:tc>
        <w:tc>
          <w:tcPr>
            <w:tcW w:w="1701" w:type="dxa"/>
            <w:noWrap/>
            <w:hideMark/>
          </w:tcPr>
          <w:p w14:paraId="4948DD8F" w14:textId="160B8B72" w:rsidR="00332586" w:rsidRPr="00C33027" w:rsidRDefault="00FB3A00" w:rsidP="00FB3A00">
            <w:r>
              <w:rPr>
                <w:rFonts w:hint="eastAsia"/>
              </w:rPr>
              <w:t>Is</w:t>
            </w:r>
            <w:r>
              <w:t xml:space="preserve"> a franchise movie?</w:t>
            </w:r>
          </w:p>
        </w:tc>
        <w:tc>
          <w:tcPr>
            <w:tcW w:w="1213" w:type="dxa"/>
            <w:noWrap/>
            <w:hideMark/>
          </w:tcPr>
          <w:p w14:paraId="0B68869A" w14:textId="77777777" w:rsidR="00332586" w:rsidRPr="00C33027" w:rsidRDefault="00332586" w:rsidP="001D563D">
            <w:r w:rsidRPr="00C33027">
              <w:rPr>
                <w:rFonts w:hint="eastAsia"/>
              </w:rPr>
              <w:t>ROI</w:t>
            </w:r>
          </w:p>
        </w:tc>
      </w:tr>
      <w:tr w:rsidR="003F2029" w:rsidRPr="00C33027" w14:paraId="6732E188" w14:textId="77777777" w:rsidTr="003F2029">
        <w:trPr>
          <w:trHeight w:val="276"/>
        </w:trPr>
        <w:tc>
          <w:tcPr>
            <w:tcW w:w="846" w:type="dxa"/>
            <w:noWrap/>
          </w:tcPr>
          <w:p w14:paraId="61211C58" w14:textId="04DE5199" w:rsidR="003F2029" w:rsidRPr="00C33027" w:rsidRDefault="003F2029" w:rsidP="003F2029">
            <w:r w:rsidRPr="00966F42">
              <w:t>2019</w:t>
            </w:r>
          </w:p>
        </w:tc>
        <w:tc>
          <w:tcPr>
            <w:tcW w:w="1846" w:type="dxa"/>
            <w:noWrap/>
          </w:tcPr>
          <w:p w14:paraId="4E4943F8" w14:textId="5FED1207" w:rsidR="003F2029" w:rsidRPr="00C33027" w:rsidRDefault="003F2029" w:rsidP="003F2029">
            <w:r w:rsidRPr="00966F42">
              <w:t>The Kid</w:t>
            </w:r>
          </w:p>
        </w:tc>
        <w:tc>
          <w:tcPr>
            <w:tcW w:w="2690" w:type="dxa"/>
            <w:noWrap/>
          </w:tcPr>
          <w:p w14:paraId="6BC15F6D" w14:textId="60C109AB" w:rsidR="003F2029" w:rsidRPr="00C33027" w:rsidRDefault="003F2029" w:rsidP="003F2029">
            <w:r>
              <w:rPr>
                <w:rFonts w:ascii="Times New Roman" w:hAnsi="Times New Roman" w:cs="Times New Roman"/>
                <w:color w:val="000000"/>
              </w:rPr>
              <w:t>Comedy, Fantasy</w:t>
            </w:r>
          </w:p>
        </w:tc>
        <w:tc>
          <w:tcPr>
            <w:tcW w:w="1701" w:type="dxa"/>
            <w:noWrap/>
          </w:tcPr>
          <w:p w14:paraId="0C67E29D" w14:textId="78E6FCEB" w:rsidR="003F2029" w:rsidRPr="00C33027" w:rsidRDefault="003F2029" w:rsidP="003F2029"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213" w:type="dxa"/>
            <w:noWrap/>
          </w:tcPr>
          <w:p w14:paraId="086D611A" w14:textId="40A7B26A" w:rsidR="003F2029" w:rsidRPr="00C33027" w:rsidRDefault="003F2029" w:rsidP="003F2029">
            <w:r w:rsidRPr="00AC156A">
              <w:t>-97.61%</w:t>
            </w:r>
          </w:p>
        </w:tc>
      </w:tr>
      <w:tr w:rsidR="003F2029" w:rsidRPr="00C33027" w14:paraId="326F6557" w14:textId="77777777" w:rsidTr="003F2029">
        <w:trPr>
          <w:trHeight w:val="276"/>
        </w:trPr>
        <w:tc>
          <w:tcPr>
            <w:tcW w:w="846" w:type="dxa"/>
            <w:noWrap/>
          </w:tcPr>
          <w:p w14:paraId="26031C5D" w14:textId="24D98045" w:rsidR="003F2029" w:rsidRPr="00C33027" w:rsidRDefault="003F2029" w:rsidP="003F2029">
            <w:r w:rsidRPr="00966F42">
              <w:t>2018</w:t>
            </w:r>
          </w:p>
        </w:tc>
        <w:tc>
          <w:tcPr>
            <w:tcW w:w="1846" w:type="dxa"/>
            <w:noWrap/>
          </w:tcPr>
          <w:p w14:paraId="6063DC39" w14:textId="471A95DB" w:rsidR="003F2029" w:rsidRPr="00C33027" w:rsidRDefault="003F2029" w:rsidP="003F2029">
            <w:r w:rsidRPr="00966F42">
              <w:t>London Fields</w:t>
            </w:r>
          </w:p>
        </w:tc>
        <w:tc>
          <w:tcPr>
            <w:tcW w:w="2690" w:type="dxa"/>
            <w:noWrap/>
          </w:tcPr>
          <w:p w14:paraId="720458A3" w14:textId="2A853723" w:rsidR="003F2029" w:rsidRPr="00C33027" w:rsidRDefault="003F2029" w:rsidP="003F2029">
            <w:r w:rsidRPr="00FB3A00">
              <w:t>Crime</w:t>
            </w:r>
            <w:r>
              <w:t>, Thrill</w:t>
            </w:r>
          </w:p>
        </w:tc>
        <w:tc>
          <w:tcPr>
            <w:tcW w:w="1701" w:type="dxa"/>
            <w:noWrap/>
          </w:tcPr>
          <w:p w14:paraId="122A14A1" w14:textId="63C9F6FB" w:rsidR="003F2029" w:rsidRPr="00C33027" w:rsidRDefault="003F2029" w:rsidP="003F2029"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213" w:type="dxa"/>
            <w:noWrap/>
          </w:tcPr>
          <w:p w14:paraId="736630EA" w14:textId="7C745EC7" w:rsidR="003F2029" w:rsidRPr="00C33027" w:rsidRDefault="003F2029" w:rsidP="003F2029">
            <w:r w:rsidRPr="00AC156A">
              <w:t>-94.58%</w:t>
            </w:r>
          </w:p>
        </w:tc>
      </w:tr>
      <w:tr w:rsidR="003F2029" w:rsidRPr="00C33027" w14:paraId="3AA20434" w14:textId="77777777" w:rsidTr="003F2029">
        <w:trPr>
          <w:trHeight w:val="276"/>
        </w:trPr>
        <w:tc>
          <w:tcPr>
            <w:tcW w:w="846" w:type="dxa"/>
            <w:noWrap/>
          </w:tcPr>
          <w:p w14:paraId="768F7678" w14:textId="61F3D4A3" w:rsidR="003F2029" w:rsidRPr="00C33027" w:rsidRDefault="003F2029" w:rsidP="003F2029">
            <w:r w:rsidRPr="00966F42">
              <w:t>2013</w:t>
            </w:r>
          </w:p>
        </w:tc>
        <w:tc>
          <w:tcPr>
            <w:tcW w:w="1846" w:type="dxa"/>
            <w:noWrap/>
          </w:tcPr>
          <w:p w14:paraId="78C0DED0" w14:textId="62316880" w:rsidR="003F2029" w:rsidRPr="00C33027" w:rsidRDefault="003F2029" w:rsidP="003F2029">
            <w:r w:rsidRPr="00966F42">
              <w:t>Phantom</w:t>
            </w:r>
          </w:p>
        </w:tc>
        <w:tc>
          <w:tcPr>
            <w:tcW w:w="2690" w:type="dxa"/>
            <w:noWrap/>
          </w:tcPr>
          <w:p w14:paraId="1A30D045" w14:textId="02A51CBB" w:rsidR="003F2029" w:rsidRPr="00C33027" w:rsidRDefault="003F2029" w:rsidP="003F2029">
            <w:r>
              <w:rPr>
                <w:rFonts w:ascii="Times New Roman" w:hAnsi="Times New Roman" w:cs="Times New Roman"/>
                <w:color w:val="000000"/>
              </w:rPr>
              <w:t>Action, Adventure</w:t>
            </w:r>
          </w:p>
        </w:tc>
        <w:tc>
          <w:tcPr>
            <w:tcW w:w="1701" w:type="dxa"/>
            <w:noWrap/>
          </w:tcPr>
          <w:p w14:paraId="1FD0E88A" w14:textId="5614E8E1" w:rsidR="003F2029" w:rsidRPr="00C33027" w:rsidRDefault="003F2029" w:rsidP="003F2029"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213" w:type="dxa"/>
            <w:noWrap/>
          </w:tcPr>
          <w:p w14:paraId="2C75B4B3" w14:textId="1764E312" w:rsidR="003F2029" w:rsidRPr="00C33027" w:rsidRDefault="003F2029" w:rsidP="003F2029">
            <w:r w:rsidRPr="00AC156A">
              <w:t>-93.34%</w:t>
            </w:r>
          </w:p>
        </w:tc>
      </w:tr>
      <w:tr w:rsidR="003F2029" w:rsidRPr="00C33027" w14:paraId="2B37449A" w14:textId="77777777" w:rsidTr="003F2029">
        <w:trPr>
          <w:trHeight w:val="276"/>
        </w:trPr>
        <w:tc>
          <w:tcPr>
            <w:tcW w:w="846" w:type="dxa"/>
            <w:noWrap/>
          </w:tcPr>
          <w:p w14:paraId="74881C2C" w14:textId="1C82D6EF" w:rsidR="003F2029" w:rsidRPr="00C33027" w:rsidRDefault="003F2029" w:rsidP="003F2029">
            <w:r w:rsidRPr="00966F42">
              <w:t>2015</w:t>
            </w:r>
          </w:p>
        </w:tc>
        <w:tc>
          <w:tcPr>
            <w:tcW w:w="1846" w:type="dxa"/>
            <w:noWrap/>
          </w:tcPr>
          <w:p w14:paraId="24ADC9A9" w14:textId="627C5FE5" w:rsidR="003F2029" w:rsidRPr="00C33027" w:rsidRDefault="003F2029" w:rsidP="003F2029">
            <w:r w:rsidRPr="00966F42">
              <w:t>The Letters</w:t>
            </w:r>
          </w:p>
        </w:tc>
        <w:tc>
          <w:tcPr>
            <w:tcW w:w="2690" w:type="dxa"/>
            <w:noWrap/>
          </w:tcPr>
          <w:p w14:paraId="3A1E0DAB" w14:textId="5FDB2F14" w:rsidR="003F2029" w:rsidRPr="00C33027" w:rsidRDefault="003F2029" w:rsidP="003F2029">
            <w:r>
              <w:rPr>
                <w:rFonts w:hint="eastAsia"/>
              </w:rPr>
              <w:t>D</w:t>
            </w:r>
            <w:r>
              <w:t>rama</w:t>
            </w:r>
          </w:p>
        </w:tc>
        <w:tc>
          <w:tcPr>
            <w:tcW w:w="1701" w:type="dxa"/>
            <w:noWrap/>
          </w:tcPr>
          <w:p w14:paraId="1C16E99D" w14:textId="7B36D694" w:rsidR="003F2029" w:rsidRPr="00C33027" w:rsidRDefault="003F2029" w:rsidP="003F2029"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213" w:type="dxa"/>
            <w:noWrap/>
          </w:tcPr>
          <w:p w14:paraId="360CFC49" w14:textId="1467D6E0" w:rsidR="003F2029" w:rsidRPr="00C33027" w:rsidRDefault="003F2029" w:rsidP="003F2029">
            <w:r w:rsidRPr="00AC156A">
              <w:t>-91.76%</w:t>
            </w:r>
          </w:p>
        </w:tc>
      </w:tr>
      <w:tr w:rsidR="003F2029" w:rsidRPr="00C33027" w14:paraId="3A840F34" w14:textId="77777777" w:rsidTr="003F2029">
        <w:trPr>
          <w:trHeight w:val="276"/>
        </w:trPr>
        <w:tc>
          <w:tcPr>
            <w:tcW w:w="846" w:type="dxa"/>
            <w:noWrap/>
          </w:tcPr>
          <w:p w14:paraId="024F97BF" w14:textId="5877C28F" w:rsidR="003F2029" w:rsidRPr="00C33027" w:rsidRDefault="003F2029" w:rsidP="003F2029">
            <w:r w:rsidRPr="00966F42">
              <w:t>2010</w:t>
            </w:r>
          </w:p>
        </w:tc>
        <w:tc>
          <w:tcPr>
            <w:tcW w:w="1846" w:type="dxa"/>
            <w:noWrap/>
          </w:tcPr>
          <w:p w14:paraId="427D3F05" w14:textId="056FD726" w:rsidR="003F2029" w:rsidRPr="00C33027" w:rsidRDefault="003F2029" w:rsidP="003F2029">
            <w:r w:rsidRPr="00966F42">
              <w:t>Standing Ovation</w:t>
            </w:r>
          </w:p>
        </w:tc>
        <w:tc>
          <w:tcPr>
            <w:tcW w:w="2690" w:type="dxa"/>
            <w:noWrap/>
          </w:tcPr>
          <w:p w14:paraId="59E78B58" w14:textId="718413F0" w:rsidR="003F2029" w:rsidRPr="00C33027" w:rsidRDefault="003F2029" w:rsidP="003F2029">
            <w:r>
              <w:rPr>
                <w:rFonts w:hint="eastAsia"/>
              </w:rPr>
              <w:t>M</w:t>
            </w:r>
            <w:r>
              <w:t>usical</w:t>
            </w:r>
          </w:p>
        </w:tc>
        <w:tc>
          <w:tcPr>
            <w:tcW w:w="1701" w:type="dxa"/>
            <w:noWrap/>
          </w:tcPr>
          <w:p w14:paraId="5A21BE6D" w14:textId="01D2D99D" w:rsidR="003F2029" w:rsidRPr="00C33027" w:rsidRDefault="003F2029" w:rsidP="003F2029"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213" w:type="dxa"/>
            <w:noWrap/>
          </w:tcPr>
          <w:p w14:paraId="5B933C7B" w14:textId="6EAAFEBA" w:rsidR="003F2029" w:rsidRPr="00C33027" w:rsidRDefault="003F2029" w:rsidP="003F2029">
            <w:r w:rsidRPr="00AC156A">
              <w:t>-90.50%</w:t>
            </w:r>
          </w:p>
        </w:tc>
      </w:tr>
      <w:tr w:rsidR="003F2029" w:rsidRPr="00C33027" w14:paraId="5A836366" w14:textId="77777777" w:rsidTr="003F2029">
        <w:trPr>
          <w:trHeight w:val="276"/>
        </w:trPr>
        <w:tc>
          <w:tcPr>
            <w:tcW w:w="846" w:type="dxa"/>
            <w:noWrap/>
          </w:tcPr>
          <w:p w14:paraId="77481388" w14:textId="2E9D6F33" w:rsidR="003F2029" w:rsidRPr="00C33027" w:rsidRDefault="003F2029" w:rsidP="003F2029">
            <w:r w:rsidRPr="00966F42">
              <w:t>2011</w:t>
            </w:r>
          </w:p>
        </w:tc>
        <w:tc>
          <w:tcPr>
            <w:tcW w:w="1846" w:type="dxa"/>
            <w:noWrap/>
          </w:tcPr>
          <w:p w14:paraId="232239DA" w14:textId="68BFB950" w:rsidR="003F2029" w:rsidRPr="00C33027" w:rsidRDefault="003F2029" w:rsidP="003F2029">
            <w:r w:rsidRPr="00966F42">
              <w:t>Creature</w:t>
            </w:r>
          </w:p>
        </w:tc>
        <w:tc>
          <w:tcPr>
            <w:tcW w:w="2690" w:type="dxa"/>
            <w:noWrap/>
          </w:tcPr>
          <w:p w14:paraId="731213F8" w14:textId="6EECAF57" w:rsidR="003F2029" w:rsidRPr="00C33027" w:rsidRDefault="003F2029" w:rsidP="003F2029">
            <w:r>
              <w:t>Horror, Fantasy, Sci-Fi</w:t>
            </w:r>
          </w:p>
        </w:tc>
        <w:tc>
          <w:tcPr>
            <w:tcW w:w="1701" w:type="dxa"/>
            <w:noWrap/>
          </w:tcPr>
          <w:p w14:paraId="3A90C361" w14:textId="10F31A9A" w:rsidR="003F2029" w:rsidRPr="00C33027" w:rsidRDefault="003F2029" w:rsidP="003F2029"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213" w:type="dxa"/>
            <w:noWrap/>
          </w:tcPr>
          <w:p w14:paraId="5EA42745" w14:textId="30FB1DFB" w:rsidR="003F2029" w:rsidRPr="00C33027" w:rsidRDefault="003F2029" w:rsidP="003F2029">
            <w:r w:rsidRPr="00AC156A">
              <w:t>-88.97%</w:t>
            </w:r>
          </w:p>
        </w:tc>
      </w:tr>
      <w:tr w:rsidR="003F2029" w:rsidRPr="00C33027" w14:paraId="64BF7485" w14:textId="77777777" w:rsidTr="003F2029">
        <w:trPr>
          <w:trHeight w:val="276"/>
        </w:trPr>
        <w:tc>
          <w:tcPr>
            <w:tcW w:w="846" w:type="dxa"/>
            <w:noWrap/>
          </w:tcPr>
          <w:p w14:paraId="7D891804" w14:textId="1E351E56" w:rsidR="003F2029" w:rsidRPr="00C33027" w:rsidRDefault="003F2029" w:rsidP="003F2029">
            <w:r w:rsidRPr="00966F42">
              <w:t>2017</w:t>
            </w:r>
          </w:p>
        </w:tc>
        <w:tc>
          <w:tcPr>
            <w:tcW w:w="1846" w:type="dxa"/>
            <w:noWrap/>
          </w:tcPr>
          <w:p w14:paraId="0F6B5B1A" w14:textId="76D98EC6" w:rsidR="003F2029" w:rsidRPr="00C33027" w:rsidRDefault="003F2029" w:rsidP="003F2029">
            <w:r w:rsidRPr="00966F42">
              <w:t>The Promise</w:t>
            </w:r>
          </w:p>
        </w:tc>
        <w:tc>
          <w:tcPr>
            <w:tcW w:w="2690" w:type="dxa"/>
            <w:noWrap/>
          </w:tcPr>
          <w:p w14:paraId="24929B7C" w14:textId="598D4B55" w:rsidR="003F2029" w:rsidRPr="00C33027" w:rsidRDefault="003F2029" w:rsidP="003F2029">
            <w:r>
              <w:rPr>
                <w:rFonts w:ascii="Times New Roman" w:hAnsi="Times New Roman" w:cs="Times New Roman"/>
                <w:color w:val="000000"/>
              </w:rPr>
              <w:t>Action, Adventure, Drama</w:t>
            </w:r>
          </w:p>
        </w:tc>
        <w:tc>
          <w:tcPr>
            <w:tcW w:w="1701" w:type="dxa"/>
            <w:noWrap/>
          </w:tcPr>
          <w:p w14:paraId="44D3B31E" w14:textId="5950531F" w:rsidR="003F2029" w:rsidRPr="00C33027" w:rsidRDefault="003F2029" w:rsidP="003F2029"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213" w:type="dxa"/>
            <w:noWrap/>
          </w:tcPr>
          <w:p w14:paraId="088B5819" w14:textId="2CB9FC21" w:rsidR="003F2029" w:rsidRPr="00C33027" w:rsidRDefault="003F2029" w:rsidP="003F2029">
            <w:r w:rsidRPr="00AC156A">
              <w:t>-88.28%</w:t>
            </w:r>
          </w:p>
        </w:tc>
      </w:tr>
      <w:tr w:rsidR="003F2029" w:rsidRPr="00C33027" w14:paraId="7E707FBA" w14:textId="77777777" w:rsidTr="003F2029">
        <w:trPr>
          <w:trHeight w:val="276"/>
        </w:trPr>
        <w:tc>
          <w:tcPr>
            <w:tcW w:w="846" w:type="dxa"/>
            <w:noWrap/>
          </w:tcPr>
          <w:p w14:paraId="1FE6106C" w14:textId="1347315A" w:rsidR="003F2029" w:rsidRPr="00C33027" w:rsidRDefault="003F2029" w:rsidP="003F2029">
            <w:r w:rsidRPr="00966F42">
              <w:t>2017</w:t>
            </w:r>
          </w:p>
        </w:tc>
        <w:tc>
          <w:tcPr>
            <w:tcW w:w="1846" w:type="dxa"/>
            <w:noWrap/>
          </w:tcPr>
          <w:p w14:paraId="5810CD9C" w14:textId="2D3D0112" w:rsidR="003F2029" w:rsidRPr="00C33027" w:rsidRDefault="003F2029" w:rsidP="003F2029">
            <w:r w:rsidRPr="00966F42">
              <w:t>LBJ</w:t>
            </w:r>
          </w:p>
        </w:tc>
        <w:tc>
          <w:tcPr>
            <w:tcW w:w="2690" w:type="dxa"/>
            <w:noWrap/>
          </w:tcPr>
          <w:p w14:paraId="17ACB35D" w14:textId="5F95FED7" w:rsidR="003F2029" w:rsidRPr="00C33027" w:rsidRDefault="003F2029" w:rsidP="003F2029">
            <w:r>
              <w:rPr>
                <w:rFonts w:hint="eastAsia"/>
              </w:rPr>
              <w:t>D</w:t>
            </w:r>
            <w:r>
              <w:t>rama</w:t>
            </w:r>
          </w:p>
        </w:tc>
        <w:tc>
          <w:tcPr>
            <w:tcW w:w="1701" w:type="dxa"/>
            <w:noWrap/>
          </w:tcPr>
          <w:p w14:paraId="5D2AE2E8" w14:textId="7991C08C" w:rsidR="003F2029" w:rsidRPr="00C33027" w:rsidRDefault="003F2029" w:rsidP="003F2029"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213" w:type="dxa"/>
            <w:noWrap/>
          </w:tcPr>
          <w:p w14:paraId="514FD378" w14:textId="760A3E93" w:rsidR="003F2029" w:rsidRPr="00C33027" w:rsidRDefault="003F2029" w:rsidP="003F2029">
            <w:r w:rsidRPr="00AC156A">
              <w:t>-87.46%</w:t>
            </w:r>
          </w:p>
        </w:tc>
      </w:tr>
      <w:tr w:rsidR="003F2029" w:rsidRPr="00C33027" w14:paraId="57D87DA3" w14:textId="77777777" w:rsidTr="003F2029">
        <w:trPr>
          <w:trHeight w:val="276"/>
        </w:trPr>
        <w:tc>
          <w:tcPr>
            <w:tcW w:w="846" w:type="dxa"/>
            <w:noWrap/>
          </w:tcPr>
          <w:p w14:paraId="3CE0FA4E" w14:textId="185ECBEF" w:rsidR="003F2029" w:rsidRPr="00C33027" w:rsidRDefault="003F2029" w:rsidP="003F2029">
            <w:r w:rsidRPr="00966F42">
              <w:t>2016</w:t>
            </w:r>
          </w:p>
        </w:tc>
        <w:tc>
          <w:tcPr>
            <w:tcW w:w="1846" w:type="dxa"/>
            <w:noWrap/>
          </w:tcPr>
          <w:p w14:paraId="1DEF665E" w14:textId="07C252BD" w:rsidR="003F2029" w:rsidRPr="00C33027" w:rsidRDefault="003F2029" w:rsidP="003F2029">
            <w:r w:rsidRPr="00966F42">
              <w:t>I Saw the Light</w:t>
            </w:r>
          </w:p>
        </w:tc>
        <w:tc>
          <w:tcPr>
            <w:tcW w:w="2690" w:type="dxa"/>
            <w:noWrap/>
          </w:tcPr>
          <w:p w14:paraId="0436EA6F" w14:textId="1CE9B551" w:rsidR="003F2029" w:rsidRPr="00C33027" w:rsidRDefault="003F2029" w:rsidP="003F2029">
            <w:r>
              <w:rPr>
                <w:rFonts w:hint="eastAsia"/>
              </w:rPr>
              <w:t>M</w:t>
            </w:r>
            <w:r>
              <w:t>usical</w:t>
            </w:r>
            <w:r>
              <w:t xml:space="preserve">, </w:t>
            </w:r>
            <w:r>
              <w:rPr>
                <w:rFonts w:hint="eastAsia"/>
              </w:rPr>
              <w:t>D</w:t>
            </w:r>
            <w:r>
              <w:t>rama</w:t>
            </w:r>
          </w:p>
        </w:tc>
        <w:tc>
          <w:tcPr>
            <w:tcW w:w="1701" w:type="dxa"/>
            <w:noWrap/>
          </w:tcPr>
          <w:p w14:paraId="658EE1F0" w14:textId="6794B777" w:rsidR="003F2029" w:rsidRPr="00C33027" w:rsidRDefault="003F2029" w:rsidP="003F2029"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213" w:type="dxa"/>
            <w:noWrap/>
          </w:tcPr>
          <w:p w14:paraId="357EADA6" w14:textId="020F7D46" w:rsidR="003F2029" w:rsidRPr="00C33027" w:rsidRDefault="003F2029" w:rsidP="003F2029">
            <w:r w:rsidRPr="00AC156A">
              <w:t>-86.40%</w:t>
            </w:r>
          </w:p>
        </w:tc>
      </w:tr>
      <w:tr w:rsidR="003F2029" w:rsidRPr="00C33027" w14:paraId="53BBA364" w14:textId="77777777" w:rsidTr="003F2029">
        <w:trPr>
          <w:trHeight w:val="276"/>
        </w:trPr>
        <w:tc>
          <w:tcPr>
            <w:tcW w:w="846" w:type="dxa"/>
            <w:noWrap/>
          </w:tcPr>
          <w:p w14:paraId="2758C93B" w14:textId="44ECD801" w:rsidR="003F2029" w:rsidRPr="00C33027" w:rsidRDefault="003F2029" w:rsidP="003F2029">
            <w:r w:rsidRPr="00966F42">
              <w:t>2008</w:t>
            </w:r>
          </w:p>
        </w:tc>
        <w:tc>
          <w:tcPr>
            <w:tcW w:w="1846" w:type="dxa"/>
            <w:noWrap/>
          </w:tcPr>
          <w:p w14:paraId="142CAF4F" w14:textId="4D2772CF" w:rsidR="003F2029" w:rsidRPr="00C33027" w:rsidRDefault="003F2029" w:rsidP="003F2029">
            <w:r w:rsidRPr="00966F42">
              <w:t>Nobel Son</w:t>
            </w:r>
          </w:p>
        </w:tc>
        <w:tc>
          <w:tcPr>
            <w:tcW w:w="2690" w:type="dxa"/>
            <w:noWrap/>
          </w:tcPr>
          <w:p w14:paraId="114E1922" w14:textId="41D69395" w:rsidR="003F2029" w:rsidRPr="00C33027" w:rsidRDefault="003F2029" w:rsidP="003F2029">
            <w:r>
              <w:rPr>
                <w:rFonts w:hint="eastAsia"/>
              </w:rPr>
              <w:t>C</w:t>
            </w:r>
            <w:r>
              <w:t xml:space="preserve">omedy, </w:t>
            </w:r>
            <w:r>
              <w:rPr>
                <w:rFonts w:hint="eastAsia"/>
              </w:rPr>
              <w:t>D</w:t>
            </w:r>
            <w:r>
              <w:t>rama</w:t>
            </w:r>
          </w:p>
        </w:tc>
        <w:tc>
          <w:tcPr>
            <w:tcW w:w="1701" w:type="dxa"/>
            <w:noWrap/>
          </w:tcPr>
          <w:p w14:paraId="3D0CAD75" w14:textId="4F4F2CC4" w:rsidR="003F2029" w:rsidRPr="00C33027" w:rsidRDefault="003F2029" w:rsidP="003F2029">
            <w:r>
              <w:rPr>
                <w:rFonts w:hint="eastAsia"/>
              </w:rPr>
              <w:t>N</w:t>
            </w:r>
            <w:r>
              <w:t>o</w:t>
            </w:r>
          </w:p>
        </w:tc>
        <w:tc>
          <w:tcPr>
            <w:tcW w:w="1213" w:type="dxa"/>
            <w:noWrap/>
          </w:tcPr>
          <w:p w14:paraId="2A67307B" w14:textId="2745A140" w:rsidR="003F2029" w:rsidRPr="00C33027" w:rsidRDefault="003F2029" w:rsidP="003F2029">
            <w:r w:rsidRPr="00AC156A">
              <w:t>-86.38%</w:t>
            </w:r>
          </w:p>
        </w:tc>
      </w:tr>
      <w:bookmarkEnd w:id="0"/>
    </w:tbl>
    <w:p w14:paraId="2723CCB1" w14:textId="77777777" w:rsidR="009A4321" w:rsidRDefault="009A4321"/>
    <w:p w14:paraId="2E68B551" w14:textId="38394F0E" w:rsidR="009A4321" w:rsidRDefault="00D541EE">
      <w:r>
        <w:t xml:space="preserve">Top 10 movies with </w:t>
      </w:r>
      <w:r w:rsidR="009A4321">
        <w:rPr>
          <w:rFonts w:hint="eastAsia"/>
        </w:rPr>
        <w:t>R</w:t>
      </w:r>
      <w:r w:rsidR="009A4321">
        <w:t xml:space="preserve">OI </w:t>
      </w:r>
      <w:r w:rsidR="009A4321">
        <w:rPr>
          <w:rFonts w:hint="eastAsia"/>
        </w:rPr>
        <w:t>lar</w:t>
      </w:r>
      <w:r w:rsidR="009A4321">
        <w:t>gest to smallest 2008-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2"/>
        <w:gridCol w:w="1459"/>
        <w:gridCol w:w="1662"/>
        <w:gridCol w:w="2970"/>
        <w:gridCol w:w="1363"/>
      </w:tblGrid>
      <w:tr w:rsidR="00332586" w:rsidRPr="009A4321" w14:paraId="4344B978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3574AA59" w14:textId="77777777" w:rsidR="00332586" w:rsidRPr="009A4321" w:rsidRDefault="00332586" w:rsidP="009A4321">
            <w:r w:rsidRPr="009A4321">
              <w:rPr>
                <w:rFonts w:hint="eastAsia"/>
              </w:rPr>
              <w:t>Year</w:t>
            </w:r>
          </w:p>
        </w:tc>
        <w:tc>
          <w:tcPr>
            <w:tcW w:w="1459" w:type="dxa"/>
            <w:noWrap/>
            <w:hideMark/>
          </w:tcPr>
          <w:p w14:paraId="57B7DF37" w14:textId="77777777" w:rsidR="00332586" w:rsidRPr="009A4321" w:rsidRDefault="00332586">
            <w:r w:rsidRPr="009A4321">
              <w:rPr>
                <w:rFonts w:hint="eastAsia"/>
              </w:rPr>
              <w:t>Movie</w:t>
            </w:r>
          </w:p>
        </w:tc>
        <w:tc>
          <w:tcPr>
            <w:tcW w:w="1662" w:type="dxa"/>
            <w:noWrap/>
            <w:hideMark/>
          </w:tcPr>
          <w:p w14:paraId="43FB1460" w14:textId="77777777" w:rsidR="00332586" w:rsidRPr="009A4321" w:rsidRDefault="00332586">
            <w:r w:rsidRPr="009A4321">
              <w:rPr>
                <w:rFonts w:hint="eastAsia"/>
              </w:rPr>
              <w:t>Run Time (min)</w:t>
            </w:r>
          </w:p>
        </w:tc>
        <w:tc>
          <w:tcPr>
            <w:tcW w:w="2970" w:type="dxa"/>
            <w:noWrap/>
            <w:hideMark/>
          </w:tcPr>
          <w:p w14:paraId="1F1226F9" w14:textId="747A2738" w:rsidR="00332586" w:rsidRPr="009A4321" w:rsidRDefault="00332586" w:rsidP="00332586">
            <w:r w:rsidRPr="009A4321">
              <w:rPr>
                <w:rFonts w:hint="eastAsia"/>
              </w:rPr>
              <w:t>Genre</w:t>
            </w:r>
          </w:p>
          <w:p w14:paraId="61575868" w14:textId="166DDB87" w:rsidR="00332586" w:rsidRPr="009A4321" w:rsidRDefault="00332586"/>
        </w:tc>
        <w:tc>
          <w:tcPr>
            <w:tcW w:w="1362" w:type="dxa"/>
            <w:noWrap/>
            <w:hideMark/>
          </w:tcPr>
          <w:p w14:paraId="6EE78776" w14:textId="77777777" w:rsidR="00332586" w:rsidRPr="009A4321" w:rsidRDefault="00332586">
            <w:r w:rsidRPr="009A4321">
              <w:rPr>
                <w:rFonts w:hint="eastAsia"/>
              </w:rPr>
              <w:t>ROI</w:t>
            </w:r>
          </w:p>
        </w:tc>
      </w:tr>
      <w:tr w:rsidR="00D541EE" w:rsidRPr="009A4321" w14:paraId="6038B1A9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3E8C1752" w14:textId="77777777" w:rsidR="00D541EE" w:rsidRPr="009A4321" w:rsidRDefault="00D541EE" w:rsidP="009A4321">
            <w:r w:rsidRPr="009A4321">
              <w:rPr>
                <w:rFonts w:hint="eastAsia"/>
              </w:rPr>
              <w:t>2009</w:t>
            </w:r>
          </w:p>
        </w:tc>
        <w:tc>
          <w:tcPr>
            <w:tcW w:w="1459" w:type="dxa"/>
            <w:noWrap/>
            <w:hideMark/>
          </w:tcPr>
          <w:p w14:paraId="1F677FC1" w14:textId="77777777" w:rsidR="00D541EE" w:rsidRPr="009A4321" w:rsidRDefault="00D541EE" w:rsidP="009A4321">
            <w:bookmarkStart w:id="1" w:name="OLE_LINK1"/>
            <w:r w:rsidRPr="009A4321">
              <w:rPr>
                <w:rFonts w:hint="eastAsia"/>
              </w:rPr>
              <w:t>Paranormal Activity</w:t>
            </w:r>
            <w:bookmarkEnd w:id="1"/>
          </w:p>
        </w:tc>
        <w:tc>
          <w:tcPr>
            <w:tcW w:w="1662" w:type="dxa"/>
            <w:noWrap/>
            <w:hideMark/>
          </w:tcPr>
          <w:p w14:paraId="609CD638" w14:textId="77777777" w:rsidR="00D541EE" w:rsidRPr="009A4321" w:rsidRDefault="00D541EE" w:rsidP="009A4321">
            <w:r w:rsidRPr="009A4321">
              <w:rPr>
                <w:rFonts w:hint="eastAsia"/>
              </w:rPr>
              <w:t>86</w:t>
            </w:r>
          </w:p>
        </w:tc>
        <w:tc>
          <w:tcPr>
            <w:tcW w:w="2970" w:type="dxa"/>
            <w:noWrap/>
            <w:hideMark/>
          </w:tcPr>
          <w:p w14:paraId="21993786" w14:textId="02FE273B" w:rsidR="00D541EE" w:rsidRPr="009A4321" w:rsidRDefault="00D541EE" w:rsidP="00D541EE">
            <w:r w:rsidRPr="009A4321">
              <w:rPr>
                <w:rFonts w:hint="eastAsia"/>
              </w:rPr>
              <w:t>Horror</w:t>
            </w:r>
            <w:r>
              <w:t xml:space="preserve">, </w:t>
            </w:r>
            <w:r w:rsidRPr="009A4321">
              <w:rPr>
                <w:rFonts w:hint="eastAsia"/>
              </w:rPr>
              <w:t>Thriller</w:t>
            </w:r>
          </w:p>
        </w:tc>
        <w:tc>
          <w:tcPr>
            <w:tcW w:w="1362" w:type="dxa"/>
            <w:noWrap/>
            <w:hideMark/>
          </w:tcPr>
          <w:p w14:paraId="0DF3E22E" w14:textId="77777777" w:rsidR="00D541EE" w:rsidRPr="009A4321" w:rsidRDefault="00D541EE" w:rsidP="009A4321">
            <w:r w:rsidRPr="009A4321">
              <w:rPr>
                <w:rFonts w:hint="eastAsia"/>
              </w:rPr>
              <w:t>1294453.56%</w:t>
            </w:r>
          </w:p>
        </w:tc>
      </w:tr>
      <w:tr w:rsidR="00D541EE" w:rsidRPr="009A4321" w14:paraId="4AD0BF18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7A048E03" w14:textId="77777777" w:rsidR="00D541EE" w:rsidRPr="009A4321" w:rsidRDefault="00D541EE" w:rsidP="009A4321">
            <w:r w:rsidRPr="009A4321">
              <w:rPr>
                <w:rFonts w:hint="eastAsia"/>
              </w:rPr>
              <w:t>2015</w:t>
            </w:r>
          </w:p>
        </w:tc>
        <w:tc>
          <w:tcPr>
            <w:tcW w:w="1459" w:type="dxa"/>
            <w:noWrap/>
            <w:hideMark/>
          </w:tcPr>
          <w:p w14:paraId="1BC8FF54" w14:textId="77777777" w:rsidR="00D541EE" w:rsidRPr="009A4321" w:rsidRDefault="00D541EE" w:rsidP="009A4321">
            <w:r w:rsidRPr="009A4321">
              <w:rPr>
                <w:rFonts w:hint="eastAsia"/>
              </w:rPr>
              <w:t>The Gallows</w:t>
            </w:r>
          </w:p>
        </w:tc>
        <w:tc>
          <w:tcPr>
            <w:tcW w:w="1662" w:type="dxa"/>
            <w:noWrap/>
            <w:hideMark/>
          </w:tcPr>
          <w:p w14:paraId="08F80546" w14:textId="77777777" w:rsidR="00D541EE" w:rsidRPr="009A4321" w:rsidRDefault="00D541EE" w:rsidP="009A4321">
            <w:r w:rsidRPr="009A4321">
              <w:rPr>
                <w:rFonts w:hint="eastAsia"/>
              </w:rPr>
              <w:t>81</w:t>
            </w:r>
          </w:p>
        </w:tc>
        <w:tc>
          <w:tcPr>
            <w:tcW w:w="2970" w:type="dxa"/>
            <w:noWrap/>
            <w:hideMark/>
          </w:tcPr>
          <w:p w14:paraId="05678FA0" w14:textId="6B33BA1A" w:rsidR="00D541EE" w:rsidRPr="009A4321" w:rsidRDefault="00D541EE" w:rsidP="00D541EE">
            <w:r w:rsidRPr="009A4321">
              <w:rPr>
                <w:rFonts w:hint="eastAsia"/>
              </w:rPr>
              <w:t>Horror</w:t>
            </w:r>
            <w:r>
              <w:t xml:space="preserve">, </w:t>
            </w:r>
            <w:r w:rsidRPr="009A4321">
              <w:rPr>
                <w:rFonts w:hint="eastAsia"/>
              </w:rPr>
              <w:t>Sci-Fi</w:t>
            </w:r>
            <w:r>
              <w:t xml:space="preserve">, </w:t>
            </w:r>
            <w:r w:rsidRPr="009A4321">
              <w:rPr>
                <w:rFonts w:hint="eastAsia"/>
              </w:rPr>
              <w:t>Thriller</w:t>
            </w:r>
          </w:p>
        </w:tc>
        <w:tc>
          <w:tcPr>
            <w:tcW w:w="1362" w:type="dxa"/>
            <w:noWrap/>
            <w:hideMark/>
          </w:tcPr>
          <w:p w14:paraId="70FD91D6" w14:textId="77777777" w:rsidR="00D541EE" w:rsidRPr="009A4321" w:rsidRDefault="00D541EE" w:rsidP="009A4321">
            <w:r w:rsidRPr="009A4321">
              <w:rPr>
                <w:rFonts w:hint="eastAsia"/>
              </w:rPr>
              <w:t>41556.47%</w:t>
            </w:r>
          </w:p>
        </w:tc>
      </w:tr>
      <w:tr w:rsidR="00D541EE" w:rsidRPr="009A4321" w14:paraId="5365BF96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453FDB67" w14:textId="77777777" w:rsidR="00D541EE" w:rsidRPr="009A4321" w:rsidRDefault="00D541EE" w:rsidP="009A4321">
            <w:r w:rsidRPr="009A4321">
              <w:rPr>
                <w:rFonts w:hint="eastAsia"/>
              </w:rPr>
              <w:t>2012</w:t>
            </w:r>
          </w:p>
        </w:tc>
        <w:tc>
          <w:tcPr>
            <w:tcW w:w="1459" w:type="dxa"/>
            <w:noWrap/>
            <w:hideMark/>
          </w:tcPr>
          <w:p w14:paraId="3DD0D689" w14:textId="77777777" w:rsidR="00D541EE" w:rsidRPr="009A4321" w:rsidRDefault="00D541EE" w:rsidP="009A4321">
            <w:r w:rsidRPr="009A4321">
              <w:rPr>
                <w:rFonts w:hint="eastAsia"/>
              </w:rPr>
              <w:t>The Devil Inside</w:t>
            </w:r>
          </w:p>
        </w:tc>
        <w:tc>
          <w:tcPr>
            <w:tcW w:w="1662" w:type="dxa"/>
            <w:noWrap/>
            <w:hideMark/>
          </w:tcPr>
          <w:p w14:paraId="0FC310A0" w14:textId="77777777" w:rsidR="00D541EE" w:rsidRPr="009A4321" w:rsidRDefault="00D541EE" w:rsidP="009A4321">
            <w:r w:rsidRPr="009A4321">
              <w:rPr>
                <w:rFonts w:hint="eastAsia"/>
              </w:rPr>
              <w:t>83</w:t>
            </w:r>
          </w:p>
        </w:tc>
        <w:tc>
          <w:tcPr>
            <w:tcW w:w="2970" w:type="dxa"/>
            <w:noWrap/>
            <w:hideMark/>
          </w:tcPr>
          <w:p w14:paraId="34309F42" w14:textId="2DD8ED4F" w:rsidR="00D541EE" w:rsidRPr="009A4321" w:rsidRDefault="00D541EE">
            <w:r w:rsidRPr="009A4321">
              <w:rPr>
                <w:rFonts w:hint="eastAsia"/>
              </w:rPr>
              <w:t>Horror</w:t>
            </w:r>
          </w:p>
        </w:tc>
        <w:tc>
          <w:tcPr>
            <w:tcW w:w="1362" w:type="dxa"/>
            <w:noWrap/>
            <w:hideMark/>
          </w:tcPr>
          <w:p w14:paraId="485A8323" w14:textId="77777777" w:rsidR="00D541EE" w:rsidRPr="009A4321" w:rsidRDefault="00D541EE" w:rsidP="009A4321">
            <w:r w:rsidRPr="009A4321">
              <w:rPr>
                <w:rFonts w:hint="eastAsia"/>
              </w:rPr>
              <w:t>10075.95%</w:t>
            </w:r>
          </w:p>
        </w:tc>
      </w:tr>
      <w:tr w:rsidR="00332586" w:rsidRPr="009A4321" w14:paraId="5976476F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0173D096" w14:textId="77777777" w:rsidR="00D541EE" w:rsidRPr="009A4321" w:rsidRDefault="00D541EE" w:rsidP="009A4321">
            <w:r w:rsidRPr="009A4321">
              <w:rPr>
                <w:rFonts w:hint="eastAsia"/>
              </w:rPr>
              <w:t>2011</w:t>
            </w:r>
          </w:p>
        </w:tc>
        <w:tc>
          <w:tcPr>
            <w:tcW w:w="1459" w:type="dxa"/>
            <w:noWrap/>
            <w:hideMark/>
          </w:tcPr>
          <w:p w14:paraId="5315BDF8" w14:textId="77777777" w:rsidR="00D541EE" w:rsidRPr="009A4321" w:rsidRDefault="00D541EE" w:rsidP="009A4321">
            <w:r w:rsidRPr="009A4321">
              <w:rPr>
                <w:rFonts w:hint="eastAsia"/>
              </w:rPr>
              <w:t>Insidious</w:t>
            </w:r>
          </w:p>
        </w:tc>
        <w:tc>
          <w:tcPr>
            <w:tcW w:w="1662" w:type="dxa"/>
            <w:noWrap/>
            <w:hideMark/>
          </w:tcPr>
          <w:p w14:paraId="0425A4C5" w14:textId="77777777" w:rsidR="00D541EE" w:rsidRPr="009A4321" w:rsidRDefault="00D541EE" w:rsidP="009A4321">
            <w:r w:rsidRPr="009A4321">
              <w:rPr>
                <w:rFonts w:hint="eastAsia"/>
              </w:rPr>
              <w:t>103</w:t>
            </w:r>
          </w:p>
        </w:tc>
        <w:tc>
          <w:tcPr>
            <w:tcW w:w="2970" w:type="dxa"/>
            <w:noWrap/>
            <w:hideMark/>
          </w:tcPr>
          <w:p w14:paraId="4F2AE29F" w14:textId="3A777614" w:rsidR="00D541EE" w:rsidRPr="009A4321" w:rsidRDefault="00D541EE" w:rsidP="00D541EE">
            <w:r w:rsidRPr="009A4321">
              <w:rPr>
                <w:rFonts w:hint="eastAsia"/>
              </w:rPr>
              <w:t>Horror</w:t>
            </w:r>
            <w:r>
              <w:t xml:space="preserve">, </w:t>
            </w:r>
            <w:r w:rsidRPr="009A4321">
              <w:rPr>
                <w:rFonts w:hint="eastAsia"/>
              </w:rPr>
              <w:t>Thriller</w:t>
            </w:r>
          </w:p>
        </w:tc>
        <w:tc>
          <w:tcPr>
            <w:tcW w:w="1362" w:type="dxa"/>
            <w:noWrap/>
            <w:hideMark/>
          </w:tcPr>
          <w:p w14:paraId="3B44CCEC" w14:textId="77777777" w:rsidR="00D541EE" w:rsidRPr="009A4321" w:rsidRDefault="00D541EE" w:rsidP="009A4321">
            <w:r w:rsidRPr="009A4321">
              <w:rPr>
                <w:rFonts w:hint="eastAsia"/>
              </w:rPr>
              <w:t>6558.06%</w:t>
            </w:r>
          </w:p>
        </w:tc>
      </w:tr>
      <w:tr w:rsidR="00332586" w:rsidRPr="009A4321" w14:paraId="6DFE066F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299F5507" w14:textId="77777777" w:rsidR="00D541EE" w:rsidRPr="009A4321" w:rsidRDefault="00D541EE" w:rsidP="009A4321">
            <w:r w:rsidRPr="009A4321">
              <w:rPr>
                <w:rFonts w:hint="eastAsia"/>
              </w:rPr>
              <w:t>2015</w:t>
            </w:r>
          </w:p>
        </w:tc>
        <w:tc>
          <w:tcPr>
            <w:tcW w:w="1459" w:type="dxa"/>
            <w:noWrap/>
            <w:hideMark/>
          </w:tcPr>
          <w:p w14:paraId="608DB001" w14:textId="77777777" w:rsidR="00D541EE" w:rsidRPr="009A4321" w:rsidRDefault="00D541EE" w:rsidP="009A4321">
            <w:r w:rsidRPr="009A4321">
              <w:rPr>
                <w:rFonts w:hint="eastAsia"/>
              </w:rPr>
              <w:t>Unfriended</w:t>
            </w:r>
          </w:p>
        </w:tc>
        <w:tc>
          <w:tcPr>
            <w:tcW w:w="1662" w:type="dxa"/>
            <w:noWrap/>
            <w:hideMark/>
          </w:tcPr>
          <w:p w14:paraId="36A5F4A0" w14:textId="77777777" w:rsidR="00D541EE" w:rsidRPr="009A4321" w:rsidRDefault="00D541EE" w:rsidP="009A4321">
            <w:r w:rsidRPr="009A4321">
              <w:rPr>
                <w:rFonts w:hint="eastAsia"/>
              </w:rPr>
              <w:t>83</w:t>
            </w:r>
          </w:p>
        </w:tc>
        <w:tc>
          <w:tcPr>
            <w:tcW w:w="2970" w:type="dxa"/>
            <w:noWrap/>
            <w:hideMark/>
          </w:tcPr>
          <w:p w14:paraId="0903F7ED" w14:textId="13F9A6C6" w:rsidR="00D541EE" w:rsidRPr="009A4321" w:rsidRDefault="00D541EE" w:rsidP="00D541EE">
            <w:r w:rsidRPr="009A4321">
              <w:rPr>
                <w:rFonts w:hint="eastAsia"/>
              </w:rPr>
              <w:t>Horror</w:t>
            </w:r>
            <w:r>
              <w:t xml:space="preserve">, </w:t>
            </w:r>
            <w:r w:rsidRPr="009A4321">
              <w:rPr>
                <w:rFonts w:hint="eastAsia"/>
              </w:rPr>
              <w:t>Thriller</w:t>
            </w:r>
          </w:p>
        </w:tc>
        <w:tc>
          <w:tcPr>
            <w:tcW w:w="1362" w:type="dxa"/>
            <w:noWrap/>
            <w:hideMark/>
          </w:tcPr>
          <w:p w14:paraId="784AF09F" w14:textId="77777777" w:rsidR="00D541EE" w:rsidRPr="009A4321" w:rsidRDefault="00D541EE" w:rsidP="009A4321">
            <w:r w:rsidRPr="009A4321">
              <w:rPr>
                <w:rFonts w:hint="eastAsia"/>
              </w:rPr>
              <w:t>6336.42%</w:t>
            </w:r>
          </w:p>
        </w:tc>
      </w:tr>
      <w:tr w:rsidR="00332586" w:rsidRPr="009A4321" w14:paraId="32095EC9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4549C822" w14:textId="77777777" w:rsidR="00D541EE" w:rsidRPr="009A4321" w:rsidRDefault="00D541EE" w:rsidP="009A4321">
            <w:r w:rsidRPr="009A4321">
              <w:rPr>
                <w:rFonts w:hint="eastAsia"/>
              </w:rPr>
              <w:t>2010</w:t>
            </w:r>
          </w:p>
        </w:tc>
        <w:tc>
          <w:tcPr>
            <w:tcW w:w="1459" w:type="dxa"/>
            <w:noWrap/>
            <w:hideMark/>
          </w:tcPr>
          <w:p w14:paraId="3A8FAB46" w14:textId="77777777" w:rsidR="00D541EE" w:rsidRPr="009A4321" w:rsidRDefault="00D541EE" w:rsidP="009A4321">
            <w:r w:rsidRPr="009A4321">
              <w:rPr>
                <w:rFonts w:hint="eastAsia"/>
              </w:rPr>
              <w:t>Paranormal Activity 2</w:t>
            </w:r>
          </w:p>
        </w:tc>
        <w:tc>
          <w:tcPr>
            <w:tcW w:w="1662" w:type="dxa"/>
            <w:noWrap/>
            <w:hideMark/>
          </w:tcPr>
          <w:p w14:paraId="34AA7DFD" w14:textId="77777777" w:rsidR="00D541EE" w:rsidRPr="009A4321" w:rsidRDefault="00D541EE" w:rsidP="009A4321">
            <w:r w:rsidRPr="009A4321">
              <w:rPr>
                <w:rFonts w:hint="eastAsia"/>
              </w:rPr>
              <w:t>91</w:t>
            </w:r>
          </w:p>
        </w:tc>
        <w:tc>
          <w:tcPr>
            <w:tcW w:w="2970" w:type="dxa"/>
            <w:noWrap/>
            <w:hideMark/>
          </w:tcPr>
          <w:p w14:paraId="42EB471D" w14:textId="07E19E97" w:rsidR="00D541EE" w:rsidRPr="009A4321" w:rsidRDefault="00D541EE">
            <w:r w:rsidRPr="009A4321">
              <w:rPr>
                <w:rFonts w:hint="eastAsia"/>
              </w:rPr>
              <w:t>Horror</w:t>
            </w:r>
          </w:p>
        </w:tc>
        <w:tc>
          <w:tcPr>
            <w:tcW w:w="1362" w:type="dxa"/>
            <w:noWrap/>
            <w:hideMark/>
          </w:tcPr>
          <w:p w14:paraId="5713EA1E" w14:textId="77777777" w:rsidR="00D541EE" w:rsidRPr="009A4321" w:rsidRDefault="00D541EE" w:rsidP="009A4321">
            <w:r w:rsidRPr="009A4321">
              <w:rPr>
                <w:rFonts w:hint="eastAsia"/>
              </w:rPr>
              <w:t>5817.07%</w:t>
            </w:r>
          </w:p>
        </w:tc>
      </w:tr>
      <w:tr w:rsidR="00D541EE" w:rsidRPr="009A4321" w14:paraId="4A6CD400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2C860F5A" w14:textId="77777777" w:rsidR="00D541EE" w:rsidRPr="009A4321" w:rsidRDefault="00D541EE" w:rsidP="009A4321">
            <w:r w:rsidRPr="009A4321">
              <w:rPr>
                <w:rFonts w:hint="eastAsia"/>
              </w:rPr>
              <w:t>2017</w:t>
            </w:r>
          </w:p>
        </w:tc>
        <w:tc>
          <w:tcPr>
            <w:tcW w:w="1459" w:type="dxa"/>
            <w:noWrap/>
            <w:hideMark/>
          </w:tcPr>
          <w:p w14:paraId="2E07AA5E" w14:textId="77777777" w:rsidR="00D541EE" w:rsidRPr="009A4321" w:rsidRDefault="00D541EE" w:rsidP="009A4321">
            <w:r w:rsidRPr="009A4321">
              <w:rPr>
                <w:rFonts w:hint="eastAsia"/>
              </w:rPr>
              <w:t>Get Out</w:t>
            </w:r>
          </w:p>
        </w:tc>
        <w:tc>
          <w:tcPr>
            <w:tcW w:w="1662" w:type="dxa"/>
            <w:noWrap/>
            <w:hideMark/>
          </w:tcPr>
          <w:p w14:paraId="771F943D" w14:textId="77777777" w:rsidR="00D541EE" w:rsidRPr="009A4321" w:rsidRDefault="00D541EE" w:rsidP="009A4321">
            <w:r w:rsidRPr="009A4321">
              <w:rPr>
                <w:rFonts w:hint="eastAsia"/>
              </w:rPr>
              <w:t>104</w:t>
            </w:r>
          </w:p>
        </w:tc>
        <w:tc>
          <w:tcPr>
            <w:tcW w:w="2970" w:type="dxa"/>
            <w:noWrap/>
            <w:hideMark/>
          </w:tcPr>
          <w:p w14:paraId="3EC9D5A6" w14:textId="38C6E30E" w:rsidR="00D541EE" w:rsidRPr="009A4321" w:rsidRDefault="00D541EE" w:rsidP="00D541EE">
            <w:r w:rsidRPr="009A4321">
              <w:rPr>
                <w:rFonts w:hint="eastAsia"/>
              </w:rPr>
              <w:t>Horror</w:t>
            </w:r>
            <w:r>
              <w:t xml:space="preserve">, </w:t>
            </w:r>
            <w:r w:rsidRPr="009A4321">
              <w:rPr>
                <w:rFonts w:hint="eastAsia"/>
              </w:rPr>
              <w:t>Thriller</w:t>
            </w:r>
          </w:p>
        </w:tc>
        <w:tc>
          <w:tcPr>
            <w:tcW w:w="1362" w:type="dxa"/>
            <w:noWrap/>
            <w:hideMark/>
          </w:tcPr>
          <w:p w14:paraId="60161692" w14:textId="77777777" w:rsidR="00D541EE" w:rsidRPr="009A4321" w:rsidRDefault="00D541EE" w:rsidP="009A4321">
            <w:r w:rsidRPr="009A4321">
              <w:rPr>
                <w:rFonts w:hint="eastAsia"/>
              </w:rPr>
              <w:t>5511.96%</w:t>
            </w:r>
          </w:p>
        </w:tc>
      </w:tr>
      <w:tr w:rsidR="00D541EE" w:rsidRPr="009A4321" w14:paraId="7B3456A2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4C0DF298" w14:textId="77777777" w:rsidR="00D541EE" w:rsidRPr="009A4321" w:rsidRDefault="00D541EE" w:rsidP="009A4321">
            <w:r w:rsidRPr="009A4321">
              <w:rPr>
                <w:rFonts w:hint="eastAsia"/>
              </w:rPr>
              <w:t>2017</w:t>
            </w:r>
          </w:p>
        </w:tc>
        <w:tc>
          <w:tcPr>
            <w:tcW w:w="1459" w:type="dxa"/>
            <w:noWrap/>
            <w:hideMark/>
          </w:tcPr>
          <w:p w14:paraId="4E208EF4" w14:textId="77777777" w:rsidR="00D541EE" w:rsidRPr="009A4321" w:rsidRDefault="00D541EE" w:rsidP="009A4321">
            <w:r w:rsidRPr="009A4321">
              <w:rPr>
                <w:rFonts w:hint="eastAsia"/>
              </w:rPr>
              <w:t>Beauty and the Beast</w:t>
            </w:r>
          </w:p>
        </w:tc>
        <w:tc>
          <w:tcPr>
            <w:tcW w:w="1662" w:type="dxa"/>
            <w:noWrap/>
            <w:hideMark/>
          </w:tcPr>
          <w:p w14:paraId="52190965" w14:textId="77777777" w:rsidR="00D541EE" w:rsidRPr="009A4321" w:rsidRDefault="00D541EE" w:rsidP="009A4321">
            <w:r w:rsidRPr="009A4321">
              <w:rPr>
                <w:rFonts w:hint="eastAsia"/>
              </w:rPr>
              <w:t>129</w:t>
            </w:r>
          </w:p>
        </w:tc>
        <w:tc>
          <w:tcPr>
            <w:tcW w:w="2970" w:type="dxa"/>
            <w:noWrap/>
            <w:hideMark/>
          </w:tcPr>
          <w:p w14:paraId="1F934D07" w14:textId="4FC5C701" w:rsidR="00D541EE" w:rsidRPr="009A4321" w:rsidRDefault="00D541EE">
            <w:r w:rsidRPr="009A4321">
              <w:rPr>
                <w:rFonts w:hint="eastAsia"/>
              </w:rPr>
              <w:t>Fantasy</w:t>
            </w:r>
          </w:p>
        </w:tc>
        <w:tc>
          <w:tcPr>
            <w:tcW w:w="1362" w:type="dxa"/>
            <w:noWrap/>
            <w:hideMark/>
          </w:tcPr>
          <w:p w14:paraId="70FED4BD" w14:textId="77777777" w:rsidR="00D541EE" w:rsidRPr="009A4321" w:rsidRDefault="00D541EE" w:rsidP="009A4321">
            <w:r w:rsidRPr="009A4321">
              <w:rPr>
                <w:rFonts w:hint="eastAsia"/>
              </w:rPr>
              <w:t>4924.57%</w:t>
            </w:r>
          </w:p>
        </w:tc>
      </w:tr>
      <w:tr w:rsidR="00D541EE" w:rsidRPr="009A4321" w14:paraId="5FFB3E15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21EC8E59" w14:textId="77777777" w:rsidR="00D541EE" w:rsidRPr="009A4321" w:rsidRDefault="00D541EE" w:rsidP="009A4321">
            <w:r w:rsidRPr="009A4321">
              <w:rPr>
                <w:rFonts w:hint="eastAsia"/>
              </w:rPr>
              <w:t>2011</w:t>
            </w:r>
          </w:p>
        </w:tc>
        <w:tc>
          <w:tcPr>
            <w:tcW w:w="1459" w:type="dxa"/>
            <w:noWrap/>
            <w:hideMark/>
          </w:tcPr>
          <w:p w14:paraId="0B1DABCD" w14:textId="77777777" w:rsidR="00D541EE" w:rsidRPr="009A4321" w:rsidRDefault="00D541EE" w:rsidP="009A4321">
            <w:r w:rsidRPr="009A4321">
              <w:rPr>
                <w:rFonts w:hint="eastAsia"/>
              </w:rPr>
              <w:t>Paranormal Activity 3</w:t>
            </w:r>
          </w:p>
        </w:tc>
        <w:tc>
          <w:tcPr>
            <w:tcW w:w="1662" w:type="dxa"/>
            <w:noWrap/>
            <w:hideMark/>
          </w:tcPr>
          <w:p w14:paraId="0C54852F" w14:textId="77777777" w:rsidR="00D541EE" w:rsidRPr="009A4321" w:rsidRDefault="00D541EE" w:rsidP="009A4321">
            <w:r w:rsidRPr="009A4321">
              <w:rPr>
                <w:rFonts w:hint="eastAsia"/>
              </w:rPr>
              <w:t>94</w:t>
            </w:r>
          </w:p>
        </w:tc>
        <w:tc>
          <w:tcPr>
            <w:tcW w:w="2970" w:type="dxa"/>
            <w:noWrap/>
            <w:hideMark/>
          </w:tcPr>
          <w:p w14:paraId="56C0BCAC" w14:textId="6B7FB4AC" w:rsidR="00D541EE" w:rsidRPr="009A4321" w:rsidRDefault="00D541EE" w:rsidP="00D541EE">
            <w:r w:rsidRPr="009A4321">
              <w:rPr>
                <w:rFonts w:hint="eastAsia"/>
              </w:rPr>
              <w:t>Horror</w:t>
            </w:r>
            <w:r>
              <w:t xml:space="preserve">, </w:t>
            </w:r>
            <w:r w:rsidRPr="009A4321">
              <w:rPr>
                <w:rFonts w:hint="eastAsia"/>
              </w:rPr>
              <w:t>Thriller</w:t>
            </w:r>
          </w:p>
        </w:tc>
        <w:tc>
          <w:tcPr>
            <w:tcW w:w="1362" w:type="dxa"/>
            <w:noWrap/>
            <w:hideMark/>
          </w:tcPr>
          <w:p w14:paraId="3B12EC2D" w14:textId="77777777" w:rsidR="00D541EE" w:rsidRPr="009A4321" w:rsidRDefault="00D541EE" w:rsidP="009A4321">
            <w:r w:rsidRPr="009A4321">
              <w:rPr>
                <w:rFonts w:hint="eastAsia"/>
              </w:rPr>
              <w:t>4040.80%</w:t>
            </w:r>
          </w:p>
        </w:tc>
      </w:tr>
      <w:tr w:rsidR="00D541EE" w:rsidRPr="009A4321" w14:paraId="2E0092C6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44898D43" w14:textId="77777777" w:rsidR="00D541EE" w:rsidRPr="009A4321" w:rsidRDefault="00D541EE" w:rsidP="009A4321">
            <w:r w:rsidRPr="009A4321">
              <w:rPr>
                <w:rFonts w:hint="eastAsia"/>
              </w:rPr>
              <w:t>2014</w:t>
            </w:r>
          </w:p>
        </w:tc>
        <w:tc>
          <w:tcPr>
            <w:tcW w:w="1459" w:type="dxa"/>
            <w:noWrap/>
            <w:hideMark/>
          </w:tcPr>
          <w:p w14:paraId="6BFD10D0" w14:textId="77777777" w:rsidR="00D541EE" w:rsidRPr="009A4321" w:rsidRDefault="00D541EE" w:rsidP="009A4321">
            <w:r w:rsidRPr="009A4321">
              <w:rPr>
                <w:rFonts w:hint="eastAsia"/>
              </w:rPr>
              <w:t>Annabelle</w:t>
            </w:r>
          </w:p>
        </w:tc>
        <w:tc>
          <w:tcPr>
            <w:tcW w:w="1662" w:type="dxa"/>
            <w:noWrap/>
            <w:hideMark/>
          </w:tcPr>
          <w:p w14:paraId="667AF4B8" w14:textId="77777777" w:rsidR="00D541EE" w:rsidRPr="009A4321" w:rsidRDefault="00D541EE" w:rsidP="009A4321">
            <w:r w:rsidRPr="009A4321">
              <w:rPr>
                <w:rFonts w:hint="eastAsia"/>
              </w:rPr>
              <w:t>98</w:t>
            </w:r>
          </w:p>
        </w:tc>
        <w:tc>
          <w:tcPr>
            <w:tcW w:w="2970" w:type="dxa"/>
            <w:noWrap/>
            <w:hideMark/>
          </w:tcPr>
          <w:p w14:paraId="14C4F13C" w14:textId="1D4313E9" w:rsidR="00D541EE" w:rsidRPr="009A4321" w:rsidRDefault="00D541EE" w:rsidP="00D541EE">
            <w:r w:rsidRPr="009A4321">
              <w:rPr>
                <w:rFonts w:hint="eastAsia"/>
              </w:rPr>
              <w:t>Horror</w:t>
            </w:r>
            <w:r>
              <w:t xml:space="preserve">, </w:t>
            </w:r>
            <w:r w:rsidRPr="009A4321">
              <w:rPr>
                <w:rFonts w:hint="eastAsia"/>
              </w:rPr>
              <w:t>Thriller</w:t>
            </w:r>
          </w:p>
        </w:tc>
        <w:tc>
          <w:tcPr>
            <w:tcW w:w="1362" w:type="dxa"/>
            <w:noWrap/>
            <w:hideMark/>
          </w:tcPr>
          <w:p w14:paraId="62673F9F" w14:textId="77777777" w:rsidR="00D541EE" w:rsidRPr="009A4321" w:rsidRDefault="00D541EE" w:rsidP="009A4321">
            <w:r w:rsidRPr="009A4321">
              <w:rPr>
                <w:rFonts w:hint="eastAsia"/>
              </w:rPr>
              <w:t>3851.74%</w:t>
            </w:r>
          </w:p>
        </w:tc>
      </w:tr>
    </w:tbl>
    <w:p w14:paraId="6E70EC53" w14:textId="77777777" w:rsidR="009A4321" w:rsidRDefault="009A4321"/>
    <w:sectPr w:rsidR="009A432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K0tDA2NjE2MDQ1MbVU0lEKTi0uzszPAykwqgUAnZoZ4iwAAAA="/>
  </w:docVars>
  <w:rsids>
    <w:rsidRoot w:val="003B1FBF"/>
    <w:rsid w:val="00025C8C"/>
    <w:rsid w:val="001D5CCE"/>
    <w:rsid w:val="00261720"/>
    <w:rsid w:val="00332586"/>
    <w:rsid w:val="003B1FBF"/>
    <w:rsid w:val="003F2029"/>
    <w:rsid w:val="007E350C"/>
    <w:rsid w:val="008D5CA2"/>
    <w:rsid w:val="009A4321"/>
    <w:rsid w:val="00A34C2A"/>
    <w:rsid w:val="00AE0DF9"/>
    <w:rsid w:val="00B52742"/>
    <w:rsid w:val="00C33027"/>
    <w:rsid w:val="00CB714B"/>
    <w:rsid w:val="00D541EE"/>
    <w:rsid w:val="00E94177"/>
    <w:rsid w:val="00F30A38"/>
    <w:rsid w:val="00FB3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0C424"/>
  <w15:chartTrackingRefBased/>
  <w15:docId w15:val="{49501618-65F9-4946-8C12-129DEC137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30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10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Ziyu</dc:creator>
  <cp:keywords/>
  <dc:description/>
  <cp:lastModifiedBy>Wang Ziyu</cp:lastModifiedBy>
  <cp:revision>15</cp:revision>
  <dcterms:created xsi:type="dcterms:W3CDTF">2022-03-29T03:32:00Z</dcterms:created>
  <dcterms:modified xsi:type="dcterms:W3CDTF">2022-04-07T16:42:00Z</dcterms:modified>
</cp:coreProperties>
</file>